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4C3D24" w14:textId="1D21DFBF" w:rsidR="003F68EC" w:rsidRPr="003C37A8" w:rsidRDefault="00841C8B" w:rsidP="003F68EC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emplate</w:t>
      </w:r>
    </w:p>
    <w:p w14:paraId="10D246E1" w14:textId="77777777" w:rsidR="003F68EC" w:rsidRPr="003C37A8" w:rsidRDefault="003F68EC" w:rsidP="003F68EC">
      <w:pPr>
        <w:rPr>
          <w:b/>
          <w:bCs/>
          <w:sz w:val="22"/>
          <w:szCs w:val="22"/>
        </w:rPr>
      </w:pPr>
      <w:r w:rsidRPr="003C37A8">
        <w:rPr>
          <w:b/>
          <w:bCs/>
          <w:sz w:val="22"/>
          <w:szCs w:val="22"/>
        </w:rPr>
        <w:t>Gap Analysis</w:t>
      </w:r>
    </w:p>
    <w:p w14:paraId="6DF5E413" w14:textId="77777777" w:rsidR="003F68EC" w:rsidRPr="003C37A8" w:rsidRDefault="003F68EC" w:rsidP="003F68EC">
      <w:pPr>
        <w:rPr>
          <w:b/>
          <w:bCs/>
          <w:sz w:val="22"/>
          <w:szCs w:val="22"/>
        </w:rPr>
      </w:pPr>
    </w:p>
    <w:p w14:paraId="0D3BB1E7" w14:textId="24034C91" w:rsidR="003F68EC" w:rsidRPr="003C37A8" w:rsidRDefault="00841C8B" w:rsidP="003F68EC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CHOOL NAME/ORGANIZATION NAME</w:t>
      </w:r>
    </w:p>
    <w:p w14:paraId="4624AE47" w14:textId="77777777" w:rsidR="003F68EC" w:rsidRPr="00543360" w:rsidRDefault="003F68EC" w:rsidP="003F68EC">
      <w:pPr>
        <w:rPr>
          <w:sz w:val="13"/>
          <w:szCs w:val="1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4590"/>
        <w:gridCol w:w="5575"/>
      </w:tblGrid>
      <w:tr w:rsidR="003F68EC" w14:paraId="79C0B0DA" w14:textId="77777777" w:rsidTr="00DF242C">
        <w:tc>
          <w:tcPr>
            <w:tcW w:w="2785" w:type="dxa"/>
          </w:tcPr>
          <w:p w14:paraId="083EBEF3" w14:textId="77777777" w:rsidR="003F68EC" w:rsidRPr="00B041ED" w:rsidRDefault="003F68EC" w:rsidP="00DF242C">
            <w:pPr>
              <w:jc w:val="center"/>
              <w:rPr>
                <w:b/>
                <w:bCs/>
                <w:sz w:val="20"/>
                <w:szCs w:val="20"/>
              </w:rPr>
            </w:pPr>
            <w:r w:rsidRPr="00B041ED">
              <w:rPr>
                <w:b/>
                <w:bCs/>
                <w:sz w:val="20"/>
                <w:szCs w:val="20"/>
              </w:rPr>
              <w:t>Identified Need</w:t>
            </w:r>
            <w:r>
              <w:rPr>
                <w:b/>
                <w:bCs/>
                <w:sz w:val="20"/>
                <w:szCs w:val="20"/>
              </w:rPr>
              <w:t>s</w:t>
            </w:r>
          </w:p>
          <w:p w14:paraId="6A302BFE" w14:textId="77777777" w:rsidR="003F68EC" w:rsidRPr="00B041ED" w:rsidRDefault="003F68EC" w:rsidP="00DF242C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514A68F" w14:textId="6BEA26D6" w:rsidR="003F68EC" w:rsidRPr="00B041ED" w:rsidRDefault="00841C8B" w:rsidP="00841C8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B</w:t>
            </w:r>
            <w:r w:rsidR="003F68EC" w:rsidRPr="00B041ED">
              <w:rPr>
                <w:b/>
                <w:bCs/>
                <w:sz w:val="20"/>
                <w:szCs w:val="20"/>
              </w:rPr>
              <w:t xml:space="preserve">ased on </w:t>
            </w:r>
            <w:r>
              <w:rPr>
                <w:b/>
                <w:bCs/>
                <w:sz w:val="20"/>
                <w:szCs w:val="20"/>
              </w:rPr>
              <w:t>demographic and other general data. A</w:t>
            </w:r>
            <w:r w:rsidR="003F68EC" w:rsidRPr="00B041ED">
              <w:rPr>
                <w:b/>
                <w:bCs/>
                <w:sz w:val="20"/>
                <w:szCs w:val="20"/>
              </w:rPr>
              <w:t>dd/subtract if needed)</w:t>
            </w:r>
          </w:p>
        </w:tc>
        <w:tc>
          <w:tcPr>
            <w:tcW w:w="4590" w:type="dxa"/>
          </w:tcPr>
          <w:p w14:paraId="14469C63" w14:textId="6AD8EEA8" w:rsidR="003F68EC" w:rsidRPr="00B041ED" w:rsidRDefault="00841C8B" w:rsidP="00DF242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re there existing s</w:t>
            </w:r>
            <w:r w:rsidR="003F68EC" w:rsidRPr="00B041ED">
              <w:rPr>
                <w:b/>
                <w:bCs/>
                <w:sz w:val="20"/>
                <w:szCs w:val="20"/>
              </w:rPr>
              <w:t>ervices at school and/or</w:t>
            </w:r>
            <w:r w:rsidR="003F68EC">
              <w:rPr>
                <w:b/>
                <w:bCs/>
                <w:sz w:val="20"/>
                <w:szCs w:val="20"/>
              </w:rPr>
              <w:t xml:space="preserve"> </w:t>
            </w:r>
            <w:r w:rsidR="003F68EC" w:rsidRPr="00B041ED">
              <w:rPr>
                <w:b/>
                <w:bCs/>
                <w:sz w:val="20"/>
                <w:szCs w:val="20"/>
              </w:rPr>
              <w:t xml:space="preserve">in community that </w:t>
            </w:r>
            <w:r w:rsidR="003F68EC">
              <w:rPr>
                <w:b/>
                <w:bCs/>
                <w:sz w:val="20"/>
                <w:szCs w:val="20"/>
              </w:rPr>
              <w:t xml:space="preserve">partially address </w:t>
            </w:r>
            <w:r w:rsidR="003F68EC" w:rsidRPr="00B041ED">
              <w:rPr>
                <w:b/>
                <w:bCs/>
                <w:sz w:val="20"/>
                <w:szCs w:val="20"/>
              </w:rPr>
              <w:t>this need</w:t>
            </w:r>
            <w:r w:rsidR="003F68EC">
              <w:rPr>
                <w:b/>
                <w:bCs/>
                <w:sz w:val="20"/>
                <w:szCs w:val="20"/>
              </w:rPr>
              <w:t xml:space="preserve"> during out-of-school time?</w:t>
            </w:r>
          </w:p>
        </w:tc>
        <w:tc>
          <w:tcPr>
            <w:tcW w:w="5575" w:type="dxa"/>
          </w:tcPr>
          <w:p w14:paraId="73EA2CAC" w14:textId="3C4B1642" w:rsidR="003F68EC" w:rsidRPr="00B041ED" w:rsidRDefault="003F68EC" w:rsidP="00841C8B">
            <w:pPr>
              <w:jc w:val="center"/>
              <w:rPr>
                <w:b/>
                <w:bCs/>
                <w:sz w:val="20"/>
                <w:szCs w:val="20"/>
              </w:rPr>
            </w:pPr>
            <w:r w:rsidRPr="00B041ED">
              <w:rPr>
                <w:b/>
                <w:bCs/>
                <w:sz w:val="20"/>
                <w:szCs w:val="20"/>
              </w:rPr>
              <w:t xml:space="preserve">What is the gap? What is missing that the proposed </w:t>
            </w:r>
            <w:r w:rsidR="00841C8B">
              <w:rPr>
                <w:b/>
                <w:bCs/>
                <w:sz w:val="20"/>
                <w:szCs w:val="20"/>
              </w:rPr>
              <w:t>program will do?</w:t>
            </w:r>
            <w:r w:rsidR="00841C8B">
              <w:rPr>
                <w:b/>
                <w:bCs/>
                <w:sz w:val="20"/>
                <w:szCs w:val="20"/>
              </w:rPr>
              <w:br/>
              <w:t>If proposed program</w:t>
            </w:r>
            <w:r w:rsidRPr="00B041ED">
              <w:rPr>
                <w:b/>
                <w:bCs/>
                <w:sz w:val="20"/>
                <w:szCs w:val="20"/>
              </w:rPr>
              <w:t xml:space="preserve"> will </w:t>
            </w:r>
            <w:r>
              <w:rPr>
                <w:b/>
                <w:bCs/>
                <w:sz w:val="20"/>
                <w:szCs w:val="20"/>
              </w:rPr>
              <w:t>coordinate</w:t>
            </w:r>
            <w:r w:rsidRPr="00B041ED">
              <w:rPr>
                <w:b/>
                <w:bCs/>
                <w:sz w:val="20"/>
                <w:szCs w:val="20"/>
              </w:rPr>
              <w:t xml:space="preserve"> with an Existing Service to close gap, please</w:t>
            </w:r>
            <w:r>
              <w:rPr>
                <w:b/>
                <w:bCs/>
                <w:sz w:val="20"/>
                <w:szCs w:val="20"/>
              </w:rPr>
              <w:t xml:space="preserve"> explain</w:t>
            </w:r>
            <w:r w:rsidRPr="00B041ED"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841C8B" w14:paraId="784DD126" w14:textId="77777777" w:rsidTr="00DF242C">
        <w:tc>
          <w:tcPr>
            <w:tcW w:w="2785" w:type="dxa"/>
          </w:tcPr>
          <w:p w14:paraId="69C5C707" w14:textId="53D4B39B" w:rsidR="00841C8B" w:rsidRDefault="00841C8B" w:rsidP="00841C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AMPLE:</w:t>
            </w:r>
          </w:p>
          <w:p w14:paraId="21FB1BE6" w14:textId="396A112F" w:rsidR="00841C8B" w:rsidRDefault="00841C8B" w:rsidP="00841C8B">
            <w:pPr>
              <w:rPr>
                <w:sz w:val="20"/>
                <w:szCs w:val="20"/>
              </w:rPr>
            </w:pPr>
          </w:p>
          <w:p w14:paraId="7697955E" w14:textId="77777777" w:rsidR="00841C8B" w:rsidRDefault="00841C8B" w:rsidP="00841C8B">
            <w:pPr>
              <w:rPr>
                <w:sz w:val="20"/>
                <w:szCs w:val="20"/>
              </w:rPr>
            </w:pPr>
            <w:r w:rsidRPr="00B041ED">
              <w:rPr>
                <w:sz w:val="20"/>
                <w:szCs w:val="20"/>
              </w:rPr>
              <w:t>Lack of STEM exposure</w:t>
            </w:r>
            <w:r>
              <w:rPr>
                <w:sz w:val="20"/>
                <w:szCs w:val="20"/>
              </w:rPr>
              <w:t xml:space="preserve"> </w:t>
            </w:r>
          </w:p>
          <w:p w14:paraId="6371429D" w14:textId="304A2C6A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4590" w:type="dxa"/>
          </w:tcPr>
          <w:p w14:paraId="22983669" w14:textId="0C584106" w:rsidR="00841C8B" w:rsidRDefault="00841C8B" w:rsidP="00841C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AMPLE:</w:t>
            </w:r>
          </w:p>
          <w:p w14:paraId="025E86E6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0B157088" w14:textId="5E66A36B" w:rsidR="00841C8B" w:rsidRPr="00B041ED" w:rsidRDefault="00841C8B" w:rsidP="00841C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have daily s</w:t>
            </w:r>
            <w:bookmarkStart w:id="0" w:name="_GoBack"/>
            <w:bookmarkEnd w:id="0"/>
            <w:r>
              <w:rPr>
                <w:sz w:val="20"/>
                <w:szCs w:val="20"/>
              </w:rPr>
              <w:t>cience and math minutes built into our schedule. Our teachers use a combination of hands on and literacy infused science curriculum. We currently are looking for more hands-on tools and experiences for our students.</w:t>
            </w:r>
          </w:p>
        </w:tc>
        <w:tc>
          <w:tcPr>
            <w:tcW w:w="5575" w:type="dxa"/>
          </w:tcPr>
          <w:p w14:paraId="5EBBF977" w14:textId="3D732323" w:rsidR="00841C8B" w:rsidRDefault="00841C8B" w:rsidP="00841C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AMPLE:</w:t>
            </w:r>
          </w:p>
          <w:p w14:paraId="72C2D666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508ACFAC" w14:textId="12AB9367" w:rsidR="00841C8B" w:rsidRPr="00B041ED" w:rsidRDefault="00841C8B" w:rsidP="00841C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partnership with XXX program</w:t>
            </w:r>
            <w:r>
              <w:rPr>
                <w:sz w:val="20"/>
                <w:szCs w:val="20"/>
              </w:rPr>
              <w:t xml:space="preserve"> could support by providing hands-on science, tech, and engineering lessons/experiences for our students after school.</w:t>
            </w:r>
          </w:p>
        </w:tc>
      </w:tr>
      <w:tr w:rsidR="00841C8B" w14:paraId="2A862E3E" w14:textId="77777777" w:rsidTr="00DF242C">
        <w:tc>
          <w:tcPr>
            <w:tcW w:w="2785" w:type="dxa"/>
          </w:tcPr>
          <w:p w14:paraId="0BE6C14A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2E91FE37" w14:textId="77777777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4590" w:type="dxa"/>
          </w:tcPr>
          <w:p w14:paraId="31D23EA7" w14:textId="3EDB65F0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5575" w:type="dxa"/>
          </w:tcPr>
          <w:p w14:paraId="6E406A6F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0CFA6112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69BA48C2" w14:textId="384011DF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</w:tr>
      <w:tr w:rsidR="00841C8B" w14:paraId="292043B1" w14:textId="77777777" w:rsidTr="00DF242C">
        <w:tc>
          <w:tcPr>
            <w:tcW w:w="2785" w:type="dxa"/>
          </w:tcPr>
          <w:p w14:paraId="7EB46BA3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6A924F69" w14:textId="77777777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4590" w:type="dxa"/>
          </w:tcPr>
          <w:p w14:paraId="09FD7173" w14:textId="5B4286BF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5575" w:type="dxa"/>
          </w:tcPr>
          <w:p w14:paraId="41D0836B" w14:textId="774E87A5" w:rsidR="00841C8B" w:rsidRDefault="00841C8B" w:rsidP="00841C8B">
            <w:pPr>
              <w:rPr>
                <w:sz w:val="20"/>
                <w:szCs w:val="20"/>
              </w:rPr>
            </w:pPr>
          </w:p>
          <w:p w14:paraId="65191A31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5AF5F762" w14:textId="06B19120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</w:tr>
      <w:tr w:rsidR="00841C8B" w14:paraId="044DB0A2" w14:textId="77777777" w:rsidTr="00DF242C">
        <w:tc>
          <w:tcPr>
            <w:tcW w:w="2785" w:type="dxa"/>
          </w:tcPr>
          <w:p w14:paraId="694093B0" w14:textId="77777777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4590" w:type="dxa"/>
          </w:tcPr>
          <w:p w14:paraId="6D6EB7C7" w14:textId="77DEB027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5575" w:type="dxa"/>
          </w:tcPr>
          <w:p w14:paraId="3BD15DC1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17C6C267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4B8D3C43" w14:textId="6A06891B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</w:tr>
      <w:tr w:rsidR="00841C8B" w14:paraId="065928C6" w14:textId="77777777" w:rsidTr="00DF242C">
        <w:tc>
          <w:tcPr>
            <w:tcW w:w="2785" w:type="dxa"/>
          </w:tcPr>
          <w:p w14:paraId="7FDE5255" w14:textId="77777777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4590" w:type="dxa"/>
          </w:tcPr>
          <w:p w14:paraId="0F097DB8" w14:textId="3518D004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5575" w:type="dxa"/>
          </w:tcPr>
          <w:p w14:paraId="69938125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38D9B2E9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7A28B29D" w14:textId="5ACE5682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</w:tr>
      <w:tr w:rsidR="00841C8B" w14:paraId="1E286553" w14:textId="77777777" w:rsidTr="00DF242C">
        <w:tc>
          <w:tcPr>
            <w:tcW w:w="2785" w:type="dxa"/>
          </w:tcPr>
          <w:p w14:paraId="257DF199" w14:textId="1E119C30" w:rsidR="00841C8B" w:rsidRDefault="00841C8B" w:rsidP="00841C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BAA40DD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7D8746A8" w14:textId="77777777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4590" w:type="dxa"/>
          </w:tcPr>
          <w:p w14:paraId="49AE9C48" w14:textId="6BEB9783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5575" w:type="dxa"/>
          </w:tcPr>
          <w:p w14:paraId="4AAE5CBC" w14:textId="65CB2C78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</w:tr>
      <w:tr w:rsidR="00841C8B" w14:paraId="73D54340" w14:textId="77777777" w:rsidTr="00DF242C">
        <w:tc>
          <w:tcPr>
            <w:tcW w:w="2785" w:type="dxa"/>
          </w:tcPr>
          <w:p w14:paraId="0DEE460E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09023B9D" w14:textId="77777777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4590" w:type="dxa"/>
          </w:tcPr>
          <w:p w14:paraId="35B5B62D" w14:textId="7C6AA6D5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5575" w:type="dxa"/>
          </w:tcPr>
          <w:p w14:paraId="59837EB8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56FFB6CC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171AA269" w14:textId="24A131C9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</w:tr>
      <w:tr w:rsidR="00841C8B" w14:paraId="63D07303" w14:textId="77777777" w:rsidTr="00DF242C">
        <w:tc>
          <w:tcPr>
            <w:tcW w:w="2785" w:type="dxa"/>
          </w:tcPr>
          <w:p w14:paraId="5781D56D" w14:textId="5C51F75F" w:rsidR="00841C8B" w:rsidRDefault="00841C8B" w:rsidP="00841C8B">
            <w:pPr>
              <w:rPr>
                <w:sz w:val="20"/>
                <w:szCs w:val="20"/>
              </w:rPr>
            </w:pPr>
          </w:p>
          <w:p w14:paraId="2AE59515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44952257" w14:textId="77777777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4590" w:type="dxa"/>
          </w:tcPr>
          <w:p w14:paraId="28534A09" w14:textId="405FE569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5575" w:type="dxa"/>
          </w:tcPr>
          <w:p w14:paraId="2546FF14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1E4BFA5D" w14:textId="36CB2EDB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</w:tr>
      <w:tr w:rsidR="00841C8B" w14:paraId="1609A095" w14:textId="77777777" w:rsidTr="00DF242C">
        <w:tc>
          <w:tcPr>
            <w:tcW w:w="2785" w:type="dxa"/>
          </w:tcPr>
          <w:p w14:paraId="4ED920E4" w14:textId="40F296A2" w:rsidR="00841C8B" w:rsidRDefault="00841C8B" w:rsidP="00841C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ACFACC2" w14:textId="77777777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4590" w:type="dxa"/>
          </w:tcPr>
          <w:p w14:paraId="0C2377D4" w14:textId="3AE3C997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  <w:tc>
          <w:tcPr>
            <w:tcW w:w="5575" w:type="dxa"/>
          </w:tcPr>
          <w:p w14:paraId="66CBE838" w14:textId="4EF176B3" w:rsidR="00841C8B" w:rsidRDefault="00841C8B" w:rsidP="00841C8B">
            <w:pPr>
              <w:rPr>
                <w:sz w:val="20"/>
                <w:szCs w:val="20"/>
              </w:rPr>
            </w:pPr>
          </w:p>
          <w:p w14:paraId="2063865F" w14:textId="77777777" w:rsidR="00841C8B" w:rsidRDefault="00841C8B" w:rsidP="00841C8B">
            <w:pPr>
              <w:rPr>
                <w:sz w:val="20"/>
                <w:szCs w:val="20"/>
              </w:rPr>
            </w:pPr>
          </w:p>
          <w:p w14:paraId="47B8C27A" w14:textId="187BF753" w:rsidR="00841C8B" w:rsidRPr="00B041ED" w:rsidRDefault="00841C8B" w:rsidP="00841C8B">
            <w:pPr>
              <w:rPr>
                <w:sz w:val="20"/>
                <w:szCs w:val="20"/>
              </w:rPr>
            </w:pPr>
          </w:p>
        </w:tc>
      </w:tr>
    </w:tbl>
    <w:p w14:paraId="0A623AF1" w14:textId="77777777" w:rsidR="003F68EC" w:rsidRDefault="003F68EC" w:rsidP="003F68EC"/>
    <w:p w14:paraId="0546F8EC" w14:textId="77777777" w:rsidR="00D83FD8" w:rsidRDefault="00D83FD8"/>
    <w:sectPr w:rsidR="00D83FD8" w:rsidSect="003C37A8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DCwMLMwNjUEMpR0lIJTi4sz8/NACgxrAeddRaMsAAAA"/>
  </w:docVars>
  <w:rsids>
    <w:rsidRoot w:val="003F68EC"/>
    <w:rsid w:val="003D7ABF"/>
    <w:rsid w:val="003F68EC"/>
    <w:rsid w:val="00841C8B"/>
    <w:rsid w:val="008B4B19"/>
    <w:rsid w:val="008E1262"/>
    <w:rsid w:val="00920850"/>
    <w:rsid w:val="00922034"/>
    <w:rsid w:val="00C740BC"/>
    <w:rsid w:val="00D83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B0B64"/>
  <w15:chartTrackingRefBased/>
  <w15:docId w15:val="{CADB75DB-EFFD-463B-A162-99415AB8E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68EC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8EC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everon</dc:creator>
  <cp:keywords/>
  <dc:description/>
  <cp:lastModifiedBy>Nikki Gillani</cp:lastModifiedBy>
  <cp:revision>2</cp:revision>
  <dcterms:created xsi:type="dcterms:W3CDTF">2021-09-09T17:34:00Z</dcterms:created>
  <dcterms:modified xsi:type="dcterms:W3CDTF">2021-09-09T17:34:00Z</dcterms:modified>
</cp:coreProperties>
</file>